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Bude Josef Hubený s návrhem úspěšný? Své závěry právně odůvodněte.</w:t>
      </w:r>
    </w:p>
    <w:p>
      <w:pPr>
        <w:pStyle w:val="BodyText"/>
      </w:pPr>
      <w:r>
        <w:t xml:space="preserve">Řešení:</w:t>
      </w:r>
    </w:p>
    <w:p>
      <w:pPr>
        <w:pStyle w:val="BodyText"/>
      </w:pPr>
      <w:r>
        <w:t xml:space="preserve">V souladu s čl. I. § 77 odst. 1 ZSŠ může být splatnost směnky vlastní určena výlučně některým ze způsobů uvedených v čl. I § 33 odst. 1 ZSŠ (na viděnou, na určitý čas po viděné, na určitý čas po datu vystavení či na určitý den). Směnky s jinou dobou splatnosti jsou na základě čl. I. § 33 odst. 2 ZSŠ neplatné. To se týká také splatnosti určené „30. nebo 31. prosince 2019“. Takto určená splatnost nespadá pod žádný ze způsobů vymezený v uvedeném ustanovení, zákon směnečný a šekový ji tedy nepřipouští a listina podepsaná Pavlem Tlustým nemůže být platnou směnkou, o niž by bylo možné opírat jakékoliv směnečněprávní nároky. Soud tudíž návrhu Josefa Hubeného nemůže vyhovět, když k vydání směnečného platebního rozkazu zákon vyžaduje, aby žalobce předložil v prvopisu směnku, o jejíž pravosti (a platnosti) není důvodu pochybovat (§ 175 odst. 1 OSŘ). Listina předkládaná Josefem Hubeným náležitosti směnky na první pohled (vzhledem k uvedené vadě) postrádá.  </w:t>
      </w:r>
      <w:r>
        <w:br w:type="textWrapping"/>
      </w:r>
      <w:r>
        <w:t xml:space="preserve">Bez právního významu je potom skutečnost, že údaj o směnečné sumě vyjádřený čísly (1,500.000, tedy jeden milión pět set tisíc korun) se v listině liší od údaje vyjádřeného slovy (jeden milion korun). Jen pro úplnost lze poznamenat, že uvedený rozpor by sám o sobě neurčitost, a tudíž neplatnost směnky (pokud by listina byla platná jako směnka), nezaložil. V souladu s čl. I § 6 odst. 1 ZSŠ by pouze platila suma vyjádřená slovy, směnka by tedy zněla na částku jeden milion korun.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6847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4T00:37:39Z</dcterms:created>
  <dcterms:modified xsi:type="dcterms:W3CDTF">2021-01-14T00:37:39Z</dcterms:modified>
</cp:coreProperties>
</file>